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E874F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 w:rsidR="00E874F8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20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</w:t>
                            </w:r>
                            <w:r w:rsidR="00E874F8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1</w:t>
                            </w:r>
                          </w:p>
                          <w:p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E874F8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 w:rsidR="00E874F8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20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</w:t>
                      </w:r>
                      <w:r w:rsidR="00E874F8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1</w:t>
                      </w:r>
                    </w:p>
                    <w:p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  <w:bookmarkStart w:id="0" w:name="_GoBack"/>
            <w:bookmarkEnd w:id="0"/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5E35" w:rsidRDefault="00685E35" w:rsidP="00F1345A">
      <w:pPr>
        <w:spacing w:after="0" w:line="240" w:lineRule="auto"/>
      </w:pPr>
      <w:r>
        <w:separator/>
      </w:r>
    </w:p>
  </w:endnote>
  <w:endnote w:type="continuationSeparator" w:id="0">
    <w:p w:rsidR="00685E35" w:rsidRDefault="00685E35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5E35" w:rsidRDefault="00685E35" w:rsidP="00F1345A">
      <w:pPr>
        <w:spacing w:after="0" w:line="240" w:lineRule="auto"/>
      </w:pPr>
      <w:r>
        <w:separator/>
      </w:r>
    </w:p>
  </w:footnote>
  <w:footnote w:type="continuationSeparator" w:id="0">
    <w:p w:rsidR="00685E35" w:rsidRDefault="00685E35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5E35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460E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874F8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26D915F9-E82A-FA41-8239-B95CC04D6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E83839-2F97-43EC-8B1B-E2D658314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Asus</cp:lastModifiedBy>
  <cp:revision>3</cp:revision>
  <cp:lastPrinted>2018-06-25T04:19:00Z</cp:lastPrinted>
  <dcterms:created xsi:type="dcterms:W3CDTF">2020-09-26T16:50:00Z</dcterms:created>
  <dcterms:modified xsi:type="dcterms:W3CDTF">2021-11-15T09:24:00Z</dcterms:modified>
</cp:coreProperties>
</file>